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-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-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0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-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 SQL-server 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29" w:name="uso-do-delimitador-g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r>
        <w:br w:type="page"/>
      </w:r>
    </w:p>
    <w:bookmarkEnd w:id="29"/>
    <w:bookmarkEnd w:id="30"/>
    <w:bookmarkStart w:id="32" w:name="andamento-dos-estu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damento dos Estudos</w:t>
      </w:r>
    </w:p>
    <w:bookmarkStart w:id="31" w:name="assunto-em-anda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4.</w:t>
      </w: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-server</dc:title>
  <dc:creator>Sergio Pedro R Oliveira</dc:creator>
  <cp:keywords/>
  <dcterms:created xsi:type="dcterms:W3CDTF">2022-05-14T04:38:06Z</dcterms:created>
  <dcterms:modified xsi:type="dcterms:W3CDTF">2022-05-14T04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